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4777" w14:textId="4CF027D2" w:rsidR="00CE7DF2" w:rsidRPr="004D480C" w:rsidRDefault="00116740" w:rsidP="00BF0243">
      <w:pPr>
        <w:rPr>
          <w:rFonts w:eastAsia="Times New Roman" w:cstheme="minorHAnsi"/>
          <w:sz w:val="20"/>
          <w:szCs w:val="20"/>
        </w:rPr>
      </w:pPr>
      <w:bookmarkStart w:id="0" w:name="_Hlk33428732"/>
      <w:bookmarkEnd w:id="0"/>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3D90F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65D2E99D" w:rsidR="00310271" w:rsidRPr="004D480C" w:rsidRDefault="00E5192E" w:rsidP="00BF0243">
      <w:pPr>
        <w:ind w:left="720"/>
        <w:rPr>
          <w:rFonts w:eastAsia="Proxima Nova Light" w:cstheme="minorHAnsi"/>
          <w:color w:val="005EA4"/>
          <w:sz w:val="44"/>
          <w:szCs w:val="44"/>
        </w:rPr>
      </w:pPr>
      <w:r>
        <w:rPr>
          <w:rFonts w:eastAsia="Times New Roman" w:cstheme="minorHAnsi"/>
          <w:b/>
          <w:bCs/>
          <w:color w:val="005EA4"/>
          <w:sz w:val="44"/>
          <w:szCs w:val="44"/>
        </w:rPr>
        <w:t>January</w:t>
      </w:r>
      <w:r w:rsidR="00CB424D">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805E10">
        <w:rPr>
          <w:rFonts w:eastAsia="Times New Roman" w:cstheme="minorHAnsi"/>
          <w:b/>
          <w:bCs/>
          <w:color w:val="005EA4"/>
          <w:sz w:val="44"/>
          <w:szCs w:val="44"/>
        </w:rPr>
        <w:t>5</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B29CE8"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1751D9" w:rsidRDefault="00723E52" w:rsidP="00513DD7">
      <w:pPr>
        <w:ind w:left="-630"/>
        <w:rPr>
          <w:rFonts w:cstheme="minorHAnsi"/>
          <w:color w:val="58595B"/>
          <w:sz w:val="21"/>
          <w:szCs w:val="21"/>
        </w:rPr>
      </w:pPr>
    </w:p>
    <w:p w14:paraId="7D768E1E" w14:textId="77777777" w:rsidR="001751D9" w:rsidRPr="001751D9" w:rsidRDefault="001751D9" w:rsidP="001751D9">
      <w:pPr>
        <w:rPr>
          <w:color w:val="58595B"/>
        </w:rPr>
      </w:pPr>
      <w:r w:rsidRPr="001751D9">
        <w:rPr>
          <w:color w:val="58595B"/>
        </w:rPr>
        <w:t xml:space="preserve">After some late </w:t>
      </w:r>
      <w:proofErr w:type="gramStart"/>
      <w:r w:rsidRPr="001751D9">
        <w:rPr>
          <w:color w:val="58595B"/>
        </w:rPr>
        <w:t>month</w:t>
      </w:r>
      <w:proofErr w:type="gramEnd"/>
      <w:r w:rsidRPr="001751D9">
        <w:rPr>
          <w:color w:val="58595B"/>
        </w:rPr>
        <w:t xml:space="preserve"> volatility, the stock market closed out January on a positive note. All major indices ended in positive territory, supported by a steady march of positive economic news. US economic growth was solid during the fourth quarter of 2024, but off its 2023 pace. Home sales in the US also showed improvement during December, marking the best gains since 2021. The Federal Reserve's (Fed) preferred inflation gauge came in as expected but remained above the Fed's target. </w:t>
      </w:r>
    </w:p>
    <w:p w14:paraId="4D4BED58" w14:textId="77777777" w:rsidR="006C1374" w:rsidRPr="007C0CCA" w:rsidRDefault="006C1374" w:rsidP="006C1374">
      <w:pPr>
        <w:pStyle w:val="Heading2"/>
        <w:rPr>
          <w:rFonts w:asciiTheme="minorHAnsi" w:hAnsiTheme="minorHAnsi" w:cstheme="minorHAnsi"/>
          <w:color w:val="005EA4"/>
        </w:rPr>
      </w:pPr>
      <w:r w:rsidRPr="007C0CCA">
        <w:rPr>
          <w:rFonts w:asciiTheme="minorHAnsi" w:hAnsiTheme="minorHAnsi" w:cstheme="minorHAnsi"/>
          <w:color w:val="005EA4"/>
        </w:rPr>
        <w:t xml:space="preserve">Markets End January on Positive Note </w:t>
      </w:r>
    </w:p>
    <w:p w14:paraId="5A075B19" w14:textId="77777777" w:rsidR="003B4CF3" w:rsidRPr="003B4CF3" w:rsidRDefault="003B4CF3" w:rsidP="003B4CF3">
      <w:pPr>
        <w:rPr>
          <w:color w:val="58595B"/>
        </w:rPr>
      </w:pPr>
      <w:r w:rsidRPr="003B4CF3">
        <w:rPr>
          <w:color w:val="58595B"/>
        </w:rPr>
        <w:t xml:space="preserve">The markets endured late-month volatility as investors digested a flurry of earnings reports, the latest news on the inflation front, and the low-cost development and popularity of China's </w:t>
      </w:r>
      <w:proofErr w:type="spellStart"/>
      <w:r w:rsidRPr="003B4CF3">
        <w:rPr>
          <w:color w:val="58595B"/>
        </w:rPr>
        <w:t>DeepSeek</w:t>
      </w:r>
      <w:proofErr w:type="spellEnd"/>
      <w:r w:rsidRPr="003B4CF3">
        <w:rPr>
          <w:color w:val="58595B"/>
        </w:rPr>
        <w:t xml:space="preserve"> artificial intelligence (AI) model. Despite the volatility, all the major indices closed out the month on an upswing, with the Dow Jones Industrial Average® (DJIA) leading the way higher, up 4.7% compared to November. The broad market S&amp;P 500® (SPX) also climbed higher in December, up 2.7%. Meanwhile, the tech-heavy NASDAQ Composite Index rose 1.6%, shaking off unsettling news on the AI front.</w:t>
      </w:r>
    </w:p>
    <w:p w14:paraId="418CE759" w14:textId="77777777" w:rsidR="003B4CF3" w:rsidRPr="003B4CF3" w:rsidRDefault="003B4CF3" w:rsidP="003B4CF3">
      <w:pPr>
        <w:rPr>
          <w:color w:val="58595B"/>
        </w:rPr>
      </w:pPr>
    </w:p>
    <w:p w14:paraId="673EC01F" w14:textId="77777777" w:rsidR="003B4CF3" w:rsidRPr="003B4CF3" w:rsidRDefault="003B4CF3" w:rsidP="003B4CF3">
      <w:pPr>
        <w:rPr>
          <w:color w:val="58595B"/>
        </w:rPr>
      </w:pPr>
      <w:r w:rsidRPr="003B4CF3">
        <w:rPr>
          <w:color w:val="58595B"/>
        </w:rPr>
        <w:t xml:space="preserve">The markets continue to be buoyed by a host of positive economic reports, including solid economic growth, an uptick in the housing market, and inflation news that, while still not ideal, continues to improve. However, the effects of the Trump administration's tariffs on goods from Mexico, Canada, and China provide increasing uncertainty across all the markets. </w:t>
      </w:r>
    </w:p>
    <w:p w14:paraId="7685076C" w14:textId="77777777" w:rsidR="00442743" w:rsidRPr="001470E4" w:rsidRDefault="00442743" w:rsidP="00962FF6">
      <w:pPr>
        <w:ind w:right="360"/>
        <w:rPr>
          <w:rFonts w:eastAsia="Avenir" w:cstheme="minorHAnsi"/>
        </w:rPr>
      </w:pPr>
    </w:p>
    <w:p w14:paraId="16D4BB9F" w14:textId="78857B2A" w:rsidR="004F6014" w:rsidRDefault="007E4BAC" w:rsidP="003B44B8">
      <w:pPr>
        <w:ind w:left="360"/>
        <w:jc w:val="center"/>
        <w:rPr>
          <w:rFonts w:ascii="Avenir" w:eastAsia="Avenir" w:hAnsi="Avenir" w:cs="Avenir"/>
        </w:rPr>
      </w:pPr>
      <w:r>
        <w:rPr>
          <w:noProof/>
        </w:rPr>
        <w:drawing>
          <wp:inline distT="0" distB="0" distL="0" distR="0" wp14:anchorId="33D2EA5A" wp14:editId="3D754E58">
            <wp:extent cx="5943600" cy="2844165"/>
            <wp:effectExtent l="0" t="0" r="0" b="0"/>
            <wp:docPr id="102587734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77346" name="Picture 1" descr="A graph with blue lines&#10;&#10;Description automatically generated"/>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2844165"/>
                    </a:xfrm>
                    <a:prstGeom prst="rect">
                      <a:avLst/>
                    </a:prstGeom>
                  </pic:spPr>
                </pic:pic>
              </a:graphicData>
            </a:graphic>
          </wp:inline>
        </w:drawing>
      </w:r>
    </w:p>
    <w:p w14:paraId="4E1B165A" w14:textId="77777777" w:rsidR="003B0255" w:rsidRDefault="003B0255" w:rsidP="003B0255">
      <w:pPr>
        <w:jc w:val="center"/>
      </w:pPr>
      <w:r w:rsidRPr="007E6DA0">
        <w:t xml:space="preserve">Source: </w:t>
      </w:r>
      <w:hyperlink r:id="rId20" w:history="1">
        <w:r w:rsidRPr="007E6DA0">
          <w:rPr>
            <w:rStyle w:val="Hyperlink"/>
          </w:rPr>
          <w:t>Wall Street Journal</w:t>
        </w:r>
      </w:hyperlink>
    </w:p>
    <w:p w14:paraId="7879B08F" w14:textId="77777777" w:rsidR="00D75C33" w:rsidRPr="001470E4" w:rsidRDefault="00D75C33" w:rsidP="00714486">
      <w:pPr>
        <w:ind w:right="360"/>
        <w:jc w:val="center"/>
        <w:rPr>
          <w:rFonts w:eastAsia="Avenir" w:cstheme="minorHAnsi"/>
        </w:rPr>
      </w:pPr>
    </w:p>
    <w:p w14:paraId="711A794C" w14:textId="77777777" w:rsidR="00FA57CE" w:rsidRPr="007C0CCA" w:rsidRDefault="00FA57CE" w:rsidP="00FA57CE">
      <w:pPr>
        <w:pStyle w:val="Heading2"/>
        <w:rPr>
          <w:rFonts w:asciiTheme="minorHAnsi" w:hAnsiTheme="minorHAnsi" w:cstheme="minorHAnsi"/>
          <w:color w:val="005EA4"/>
        </w:rPr>
      </w:pPr>
      <w:r w:rsidRPr="007C0CCA">
        <w:rPr>
          <w:rFonts w:asciiTheme="minorHAnsi" w:hAnsiTheme="minorHAnsi" w:cstheme="minorHAnsi"/>
          <w:color w:val="005EA4"/>
        </w:rPr>
        <w:t>Economic Growth Solid</w:t>
      </w:r>
    </w:p>
    <w:p w14:paraId="44683D45" w14:textId="77777777" w:rsidR="000507C5" w:rsidRPr="000507C5" w:rsidRDefault="000507C5" w:rsidP="000507C5">
      <w:pPr>
        <w:spacing w:after="160" w:line="259" w:lineRule="auto"/>
        <w:rPr>
          <w:color w:val="58595B"/>
        </w:rPr>
      </w:pPr>
      <w:r w:rsidRPr="000507C5">
        <w:rPr>
          <w:color w:val="58595B"/>
        </w:rPr>
        <w:t xml:space="preserve">The US economy grew at a 2.3% annual pace during the fourth quarter of 2024 according to the "Advance" or first estimate of Gross Domestic Product (GDP) by the Bureau of Economic Analysis. The inflation-adjusted pace was below </w:t>
      </w:r>
      <w:proofErr w:type="gramStart"/>
      <w:r w:rsidRPr="000507C5">
        <w:rPr>
          <w:color w:val="58595B"/>
        </w:rPr>
        <w:t>Dow</w:t>
      </w:r>
      <w:proofErr w:type="gramEnd"/>
      <w:r w:rsidRPr="000507C5">
        <w:rPr>
          <w:color w:val="58595B"/>
        </w:rPr>
        <w:t xml:space="preserve"> Jones estimates, which called for a 2.5% growth rate. For 2024, GDP grew at a 2.8% pace, slightly off the 2.9% pace set in 2023, but still on solid ground.</w:t>
      </w:r>
    </w:p>
    <w:p w14:paraId="6E034E37" w14:textId="77777777" w:rsidR="000507C5" w:rsidRDefault="000507C5" w:rsidP="000507C5">
      <w:pPr>
        <w:spacing w:after="160" w:line="259" w:lineRule="auto"/>
      </w:pPr>
      <w:r w:rsidRPr="000507C5">
        <w:rPr>
          <w:color w:val="58595B"/>
        </w:rPr>
        <w:lastRenderedPageBreak/>
        <w:t>Consumer spending grew at a strong 4.2% rate during the fourth quarter and accounted for two-thirds of economic activity, proving once again that economic growth in the US rests firmly on the back of individual spending. That spending comes despite the ongoing burden of higher prices in key pockets of the US economy, including eggs, homes, and cars. And while inflation is off its historic highs, it remains a drag on consumers so much so that it played a key role in the Trump administration's return to the White House. During the quarter, government spending provided growth support, accelerating at a 3.2% pace.</w:t>
      </w:r>
      <w:r>
        <w:t xml:space="preserve"> </w:t>
      </w:r>
      <w:hyperlink r:id="rId21" w:history="1">
        <w:r w:rsidRPr="0032124B">
          <w:rPr>
            <w:rStyle w:val="Hyperlink"/>
          </w:rPr>
          <w:t>CNBC</w:t>
        </w:r>
      </w:hyperlink>
    </w:p>
    <w:p w14:paraId="524C05F6" w14:textId="77777777" w:rsidR="00DD3B32" w:rsidRPr="00E41CB0" w:rsidRDefault="00DD3B32" w:rsidP="00E41CB0">
      <w:pPr>
        <w:pStyle w:val="Heading2"/>
        <w:ind w:right="360"/>
        <w:rPr>
          <w:rFonts w:asciiTheme="minorHAnsi" w:eastAsia="Avenir" w:hAnsiTheme="minorHAnsi" w:cstheme="minorHAnsi"/>
          <w:color w:val="005EA4"/>
        </w:rPr>
      </w:pPr>
      <w:r w:rsidRPr="00E41CB0">
        <w:rPr>
          <w:rFonts w:asciiTheme="minorHAnsi" w:eastAsia="Avenir" w:hAnsiTheme="minorHAnsi" w:cstheme="minorHAnsi"/>
          <w:color w:val="005EA4"/>
        </w:rPr>
        <w:t xml:space="preserve">US Home Sales Surge </w:t>
      </w:r>
    </w:p>
    <w:p w14:paraId="0E9D97E2" w14:textId="47B62AE3" w:rsidR="00E41CB0" w:rsidRPr="007C0CCA" w:rsidRDefault="00E41CB0" w:rsidP="00E41CB0">
      <w:pPr>
        <w:rPr>
          <w:color w:val="58595B"/>
        </w:rPr>
      </w:pPr>
      <w:r w:rsidRPr="007C0CCA">
        <w:rPr>
          <w:color w:val="58595B"/>
        </w:rPr>
        <w:t xml:space="preserve">Sales of existing homes in the US rose 2.2% to 4.24 million units in December, marking the strongest sales pace since February 2024, according to the National Association of Realtors (NAR). Compared to a </w:t>
      </w:r>
      <w:proofErr w:type="gramStart"/>
      <w:r w:rsidRPr="007C0CCA">
        <w:rPr>
          <w:color w:val="58595B"/>
        </w:rPr>
        <w:t>year-ago</w:t>
      </w:r>
      <w:proofErr w:type="gramEnd"/>
      <w:r w:rsidR="00D909B8" w:rsidRPr="007C0CCA">
        <w:rPr>
          <w:color w:val="58595B"/>
        </w:rPr>
        <w:t>,</w:t>
      </w:r>
      <w:r w:rsidRPr="007C0CCA">
        <w:rPr>
          <w:color w:val="58595B"/>
        </w:rPr>
        <w:t xml:space="preserve"> sales grew at a blistering rate, up 9.3%</w:t>
      </w:r>
      <w:r w:rsidR="00D909B8" w:rsidRPr="007C0CCA">
        <w:rPr>
          <w:color w:val="58595B"/>
        </w:rPr>
        <w:t>,</w:t>
      </w:r>
      <w:r w:rsidRPr="007C0CCA">
        <w:rPr>
          <w:color w:val="58595B"/>
        </w:rPr>
        <w:t xml:space="preserve"> marking the largest yearly gain since June 2021. Sales prices also continued their march higher in December, jumping 6% to $404,400. That marks the 18th consecutive month of price increases and the largest year-over-year increase since October 2022.</w:t>
      </w:r>
    </w:p>
    <w:p w14:paraId="35E011A4" w14:textId="77777777" w:rsidR="00E41CB0" w:rsidRPr="007C0CCA" w:rsidRDefault="00E41CB0" w:rsidP="00E41CB0">
      <w:pPr>
        <w:rPr>
          <w:color w:val="58595B"/>
        </w:rPr>
      </w:pPr>
    </w:p>
    <w:p w14:paraId="4ED88261" w14:textId="49F44803" w:rsidR="00E41CB0" w:rsidRPr="007C0CCA" w:rsidRDefault="00E41CB0" w:rsidP="00E41CB0">
      <w:pPr>
        <w:rPr>
          <w:color w:val="58595B"/>
        </w:rPr>
      </w:pPr>
      <w:r w:rsidRPr="007C0CCA">
        <w:rPr>
          <w:color w:val="58595B"/>
        </w:rPr>
        <w:t>The final months of 2024 showed much needed recovery in the housing market, which has been battered by lack of inventory, high mortgage rates, and the so-called lock-in effect</w:t>
      </w:r>
      <w:r w:rsidR="00DA3544" w:rsidRPr="007C0CCA">
        <w:rPr>
          <w:color w:val="58595B"/>
        </w:rPr>
        <w:t>,</w:t>
      </w:r>
      <w:r w:rsidRPr="007C0CCA">
        <w:rPr>
          <w:color w:val="58595B"/>
        </w:rPr>
        <w:t xml:space="preserve"> where existing homeowners are reluctant to give up their low</w:t>
      </w:r>
      <w:r w:rsidR="0008061F" w:rsidRPr="007C0CCA">
        <w:rPr>
          <w:color w:val="58595B"/>
        </w:rPr>
        <w:t>-</w:t>
      </w:r>
      <w:r w:rsidRPr="007C0CCA">
        <w:rPr>
          <w:color w:val="58595B"/>
        </w:rPr>
        <w:t>cost mortgages. The news also comes despite the winter season, which is typically softer than the spring and summer. Home sales have now climbed on a year-over-year basis for three straight months.</w:t>
      </w:r>
    </w:p>
    <w:p w14:paraId="6CBFDF2A" w14:textId="77777777" w:rsidR="00E41CB0" w:rsidRPr="007C0CCA" w:rsidRDefault="00E41CB0" w:rsidP="00E41CB0">
      <w:pPr>
        <w:rPr>
          <w:color w:val="58595B"/>
        </w:rPr>
      </w:pPr>
    </w:p>
    <w:p w14:paraId="43E6F6F9" w14:textId="007EB03E" w:rsidR="00E41CB0" w:rsidRPr="00E41CB0" w:rsidRDefault="00E41CB0" w:rsidP="00E41CB0">
      <w:r w:rsidRPr="007C0CCA">
        <w:rPr>
          <w:color w:val="58595B"/>
        </w:rPr>
        <w:t>According to NAR Chief Economist Lawrence Yun, "consumers clearly understand the long-term benefits of homeownership. Job and wage gains, along with increased inventory, are positively impacting the market.</w:t>
      </w:r>
      <w:r>
        <w:t>"</w:t>
      </w:r>
      <w:r w:rsidR="00B62503">
        <w:t xml:space="preserve"> </w:t>
      </w:r>
      <w:hyperlink r:id="rId22" w:history="1">
        <w:r w:rsidR="00B62503" w:rsidRPr="00FD7D48">
          <w:rPr>
            <w:rStyle w:val="Hyperlink"/>
          </w:rPr>
          <w:t>NAR</w:t>
        </w:r>
      </w:hyperlink>
    </w:p>
    <w:p w14:paraId="228D5000" w14:textId="77777777" w:rsidR="008D1AC2" w:rsidRPr="008D1AC2" w:rsidRDefault="008D1AC2" w:rsidP="008D1AC2">
      <w:pPr>
        <w:pStyle w:val="Heading2"/>
        <w:ind w:right="360"/>
        <w:rPr>
          <w:rFonts w:asciiTheme="minorHAnsi" w:eastAsia="Avenir" w:hAnsiTheme="minorHAnsi" w:cstheme="minorHAnsi"/>
          <w:color w:val="005EA4"/>
        </w:rPr>
      </w:pPr>
      <w:r w:rsidRPr="008D1AC2">
        <w:rPr>
          <w:rFonts w:asciiTheme="minorHAnsi" w:eastAsia="Avenir" w:hAnsiTheme="minorHAnsi" w:cstheme="minorHAnsi"/>
          <w:color w:val="005EA4"/>
        </w:rPr>
        <w:t>Inflation Still Elevated but in line with Expectations</w:t>
      </w:r>
    </w:p>
    <w:p w14:paraId="44EFFCD7" w14:textId="6996CDCF" w:rsidR="00E9719E" w:rsidRPr="007C0CCA" w:rsidRDefault="00E9719E" w:rsidP="00E9719E">
      <w:pPr>
        <w:rPr>
          <w:color w:val="58595B"/>
        </w:rPr>
      </w:pPr>
      <w:r w:rsidRPr="007C0CCA">
        <w:rPr>
          <w:color w:val="58595B"/>
        </w:rPr>
        <w:t xml:space="preserve">Inflation held steady in December, </w:t>
      </w:r>
      <w:r w:rsidR="009525F2" w:rsidRPr="007C0CCA">
        <w:rPr>
          <w:color w:val="58595B"/>
        </w:rPr>
        <w:t>which was in line with expectations</w:t>
      </w:r>
      <w:r w:rsidRPr="007C0CCA">
        <w:rPr>
          <w:color w:val="58595B"/>
        </w:rPr>
        <w:t xml:space="preserve"> but still above the Fed's target rate. The personal consumption expenditures price index (PCE) -- the Fed's preferred inflation gauge -- increased at an annual rate of 2.6% in December, meeting expectations. Excluding the more volatile components of food and energy, </w:t>
      </w:r>
      <w:r w:rsidR="00280765" w:rsidRPr="007C0CCA">
        <w:rPr>
          <w:color w:val="58595B"/>
        </w:rPr>
        <w:t xml:space="preserve">the so-called core PCE closed </w:t>
      </w:r>
      <w:proofErr w:type="gramStart"/>
      <w:r w:rsidR="00280765" w:rsidRPr="007C0CCA">
        <w:rPr>
          <w:color w:val="58595B"/>
        </w:rPr>
        <w:t>out</w:t>
      </w:r>
      <w:proofErr w:type="gramEnd"/>
      <w:r w:rsidR="00280765" w:rsidRPr="007C0CCA">
        <w:rPr>
          <w:color w:val="58595B"/>
        </w:rPr>
        <w:t xml:space="preserve"> December at</w:t>
      </w:r>
      <w:r w:rsidRPr="007C0CCA">
        <w:rPr>
          <w:color w:val="58595B"/>
        </w:rPr>
        <w:t xml:space="preserve"> 2.8% higher than a year ago, also meeting expectations. On a monthly basis, headline and core PCE increased 0.3% and 0.2%</w:t>
      </w:r>
      <w:r w:rsidR="008E056D" w:rsidRPr="007C0CCA">
        <w:rPr>
          <w:color w:val="58595B"/>
        </w:rPr>
        <w:t>,</w:t>
      </w:r>
      <w:r w:rsidRPr="007C0CCA">
        <w:rPr>
          <w:color w:val="58595B"/>
        </w:rPr>
        <w:t xml:space="preserve"> respectively, both hitting analyst targets as well. </w:t>
      </w:r>
    </w:p>
    <w:p w14:paraId="1A50DD2D" w14:textId="77777777" w:rsidR="00E9719E" w:rsidRPr="007C0CCA" w:rsidRDefault="00E9719E" w:rsidP="00E9719E">
      <w:pPr>
        <w:rPr>
          <w:color w:val="58595B"/>
        </w:rPr>
      </w:pPr>
    </w:p>
    <w:p w14:paraId="45C38EE2" w14:textId="700230F4" w:rsidR="00E9719E" w:rsidRPr="007C0CCA" w:rsidRDefault="00E9719E" w:rsidP="00E9719E">
      <w:pPr>
        <w:rPr>
          <w:color w:val="58595B"/>
        </w:rPr>
      </w:pPr>
      <w:r w:rsidRPr="007C0CCA">
        <w:rPr>
          <w:color w:val="58595B"/>
        </w:rPr>
        <w:t>Food prices increased 0.2% in December</w:t>
      </w:r>
      <w:r w:rsidR="008E056D" w:rsidRPr="007C0CCA">
        <w:rPr>
          <w:color w:val="58595B"/>
        </w:rPr>
        <w:t>,</w:t>
      </w:r>
      <w:r w:rsidRPr="007C0CCA">
        <w:rPr>
          <w:color w:val="58595B"/>
        </w:rPr>
        <w:t xml:space="preserve"> while energy went </w:t>
      </w:r>
      <w:proofErr w:type="gramStart"/>
      <w:r w:rsidRPr="007C0CCA">
        <w:rPr>
          <w:color w:val="58595B"/>
        </w:rPr>
        <w:t>up</w:t>
      </w:r>
      <w:proofErr w:type="gramEnd"/>
      <w:r w:rsidRPr="007C0CCA">
        <w:rPr>
          <w:color w:val="58595B"/>
        </w:rPr>
        <w:t xml:space="preserve"> a hefty 2.7%. Durable goods prices -- which include big</w:t>
      </w:r>
      <w:r w:rsidR="00857CE9" w:rsidRPr="007C0CCA">
        <w:rPr>
          <w:color w:val="58595B"/>
        </w:rPr>
        <w:t>-</w:t>
      </w:r>
      <w:r w:rsidRPr="007C0CCA">
        <w:rPr>
          <w:color w:val="58595B"/>
        </w:rPr>
        <w:t xml:space="preserve">ticket items like appliances and electronics -- dropped 0.4% for the month while nondurables increased 0.5%. </w:t>
      </w:r>
    </w:p>
    <w:p w14:paraId="17FBB089" w14:textId="77777777" w:rsidR="00E9719E" w:rsidRPr="007C0CCA" w:rsidRDefault="00E9719E" w:rsidP="00E9719E">
      <w:pPr>
        <w:rPr>
          <w:color w:val="58595B"/>
        </w:rPr>
      </w:pPr>
    </w:p>
    <w:p w14:paraId="7A4D5894" w14:textId="77777777" w:rsidR="00E9719E" w:rsidRDefault="00E9719E" w:rsidP="00E9719E">
      <w:r w:rsidRPr="007C0CCA">
        <w:rPr>
          <w:color w:val="58595B"/>
        </w:rPr>
        <w:t>While inflation managed to come in as predicted, the rate remains stubbornly above the Fed's annual inflation target of 2%, which it hasn't seen since 2021. That's why it's no surprise that the Fed continues to move cautiously, keeping interest rates unchanged during its January meeting.</w:t>
      </w:r>
      <w:r>
        <w:t xml:space="preserve"> </w:t>
      </w:r>
      <w:hyperlink r:id="rId23" w:history="1">
        <w:r w:rsidRPr="00F35769">
          <w:rPr>
            <w:rStyle w:val="Hyperlink"/>
          </w:rPr>
          <w:t>Yahoo Finance</w:t>
        </w:r>
      </w:hyperlink>
    </w:p>
    <w:p w14:paraId="642DE185" w14:textId="77777777" w:rsidR="00E729B6" w:rsidRPr="00545D21" w:rsidRDefault="00E729B6" w:rsidP="00E729B6">
      <w:pPr>
        <w:rPr>
          <w:rFonts w:eastAsia="Avenir" w:cstheme="minorHAnsi"/>
        </w:rPr>
      </w:pPr>
    </w:p>
    <w:p w14:paraId="6559A5B9" w14:textId="559EF8D0"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t xml:space="preserve">This research material was prepared by </w:t>
      </w:r>
      <w:r w:rsidR="00C64F63">
        <w:rPr>
          <w:rFonts w:eastAsia="Avenir" w:cstheme="minorHAnsi"/>
          <w:color w:val="999999"/>
          <w:sz w:val="16"/>
          <w:szCs w:val="16"/>
        </w:rPr>
        <w:t>Burritt Research, Inc</w:t>
      </w:r>
      <w:r w:rsidRPr="000B3FB0">
        <w:rPr>
          <w:rFonts w:eastAsia="Avenir" w:cstheme="minorHAnsi"/>
          <w:color w:val="999999"/>
          <w:sz w:val="16"/>
          <w:szCs w:val="16"/>
        </w:rPr>
        <w:t>.</w:t>
      </w:r>
    </w:p>
    <w:p w14:paraId="6645C804" w14:textId="77777777" w:rsidR="00FE629C" w:rsidRPr="000B3FB0" w:rsidRDefault="00FE629C" w:rsidP="006F28A9">
      <w:pPr>
        <w:ind w:right="360"/>
        <w:rPr>
          <w:rFonts w:eastAsia="Avenir" w:cstheme="minorHAnsi"/>
          <w:color w:val="999999"/>
          <w:sz w:val="16"/>
          <w:szCs w:val="16"/>
        </w:rPr>
      </w:pPr>
    </w:p>
    <w:p w14:paraId="099737C6" w14:textId="77777777" w:rsidR="00B106D8" w:rsidRDefault="00B106D8" w:rsidP="00B106D8">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094364AD" w14:textId="77777777" w:rsidR="00B106D8" w:rsidRDefault="00B106D8" w:rsidP="00B106D8">
      <w:pPr>
        <w:ind w:right="360"/>
        <w:rPr>
          <w:rFonts w:ascii="Avenir" w:eastAsia="Avenir" w:hAnsi="Avenir" w:cs="Avenir"/>
          <w:b/>
          <w:color w:val="999999"/>
          <w:sz w:val="16"/>
          <w:szCs w:val="16"/>
        </w:rPr>
      </w:pPr>
    </w:p>
    <w:p w14:paraId="7979E7BB"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Default="00B106D8" w:rsidP="00B106D8">
      <w:pPr>
        <w:ind w:right="360"/>
        <w:rPr>
          <w:rFonts w:ascii="Avenir" w:eastAsia="Avenir" w:hAnsi="Avenir" w:cs="Avenir"/>
          <w:color w:val="999999"/>
          <w:sz w:val="16"/>
          <w:szCs w:val="16"/>
        </w:rPr>
      </w:pPr>
    </w:p>
    <w:p w14:paraId="4AAE2B8F" w14:textId="2DB04373"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6C9F6E7" w14:textId="77777777" w:rsidR="00B106D8" w:rsidRDefault="00B106D8" w:rsidP="00B106D8">
      <w:pPr>
        <w:ind w:right="360"/>
        <w:rPr>
          <w:rFonts w:ascii="Avenir" w:eastAsia="Avenir" w:hAnsi="Avenir" w:cs="Avenir"/>
          <w:color w:val="999999"/>
          <w:sz w:val="16"/>
          <w:szCs w:val="16"/>
        </w:rPr>
      </w:pPr>
    </w:p>
    <w:p w14:paraId="5D11A940"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Default="00B106D8" w:rsidP="00B106D8">
      <w:pPr>
        <w:ind w:right="360"/>
        <w:rPr>
          <w:rFonts w:ascii="Avenir" w:eastAsia="Avenir" w:hAnsi="Avenir" w:cs="Avenir"/>
          <w:color w:val="999999"/>
          <w:sz w:val="16"/>
          <w:szCs w:val="16"/>
        </w:rPr>
      </w:pPr>
    </w:p>
    <w:p w14:paraId="7A01E923" w14:textId="03889211"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Dow Jones Industrial Average (DJIA) is a price-weighted average of 30 actively traded </w:t>
      </w:r>
      <w:r w:rsidR="00E9719E">
        <w:rPr>
          <w:rFonts w:ascii="Avenir" w:eastAsia="Avenir" w:hAnsi="Avenir" w:cs="Avenir"/>
          <w:color w:val="999999"/>
          <w:sz w:val="16"/>
          <w:szCs w:val="16"/>
        </w:rPr>
        <w:t>"</w:t>
      </w:r>
      <w:r>
        <w:rPr>
          <w:rFonts w:ascii="Avenir" w:eastAsia="Avenir" w:hAnsi="Avenir" w:cs="Avenir"/>
          <w:color w:val="999999"/>
          <w:sz w:val="16"/>
          <w:szCs w:val="16"/>
        </w:rPr>
        <w:t>blue chip</w:t>
      </w:r>
      <w:r w:rsidR="00E9719E">
        <w:rPr>
          <w:rFonts w:ascii="Avenir" w:eastAsia="Avenir" w:hAnsi="Avenir" w:cs="Avenir"/>
          <w:color w:val="999999"/>
          <w:sz w:val="16"/>
          <w:szCs w:val="16"/>
        </w:rPr>
        <w:t>"</w:t>
      </w:r>
      <w:r>
        <w:rPr>
          <w:rFonts w:ascii="Avenir" w:eastAsia="Avenir" w:hAnsi="Avenir" w:cs="Avenir"/>
          <w:color w:val="999999"/>
          <w:sz w:val="16"/>
          <w:szCs w:val="16"/>
        </w:rPr>
        <w:t xml:space="preserve"> stocks, primarily industrials, but includes </w:t>
      </w:r>
      <w:proofErr w:type="gramStart"/>
      <w:r>
        <w:rPr>
          <w:rFonts w:ascii="Avenir" w:eastAsia="Avenir" w:hAnsi="Avenir" w:cs="Avenir"/>
          <w:color w:val="999999"/>
          <w:sz w:val="16"/>
          <w:szCs w:val="16"/>
        </w:rPr>
        <w:t>financials</w:t>
      </w:r>
      <w:proofErr w:type="gramEnd"/>
      <w:r>
        <w:rPr>
          <w:rFonts w:ascii="Avenir" w:eastAsia="Avenir" w:hAnsi="Avenir" w:cs="Avenir"/>
          <w:color w:val="999999"/>
          <w:sz w:val="16"/>
          <w:szCs w:val="16"/>
        </w:rPr>
        <w:t xml:space="preserve"> and </w:t>
      </w:r>
      <w:r>
        <w:rPr>
          <w:rFonts w:ascii="Avenir" w:eastAsia="Avenir" w:hAnsi="Avenir" w:cs="Avenir"/>
          <w:color w:val="999999"/>
          <w:sz w:val="16"/>
          <w:szCs w:val="16"/>
        </w:rPr>
        <w:lastRenderedPageBreak/>
        <w:t>other service-oriented companies. The components, which change from time to time, represent between 15% and 20% of the market value of NYSE stocks.</w:t>
      </w:r>
    </w:p>
    <w:p w14:paraId="3659DFF2" w14:textId="77777777" w:rsidR="00B106D8" w:rsidRDefault="00B106D8" w:rsidP="00B106D8">
      <w:pPr>
        <w:ind w:right="360"/>
        <w:rPr>
          <w:rFonts w:ascii="Avenir" w:eastAsia="Avenir" w:hAnsi="Avenir" w:cs="Avenir"/>
          <w:color w:val="999999"/>
          <w:sz w:val="16"/>
          <w:szCs w:val="16"/>
        </w:rPr>
      </w:pPr>
    </w:p>
    <w:p w14:paraId="30F1270C" w14:textId="3C13E34A"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Conference Board creates the Present Situation Index (PSI) from survey data of approximately 5000 households across the United States to gauge public opinion about the U</w:t>
      </w:r>
      <w:r w:rsidR="00E9719E">
        <w:rPr>
          <w:rFonts w:ascii="Avenir" w:eastAsia="Avenir" w:hAnsi="Avenir" w:cs="Avenir"/>
          <w:color w:val="999999"/>
          <w:sz w:val="16"/>
          <w:szCs w:val="16"/>
        </w:rPr>
        <w:t>S</w:t>
      </w:r>
      <w:r>
        <w:rPr>
          <w:rFonts w:ascii="Avenir" w:eastAsia="Avenir" w:hAnsi="Avenir" w:cs="Avenir"/>
          <w:color w:val="999999"/>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Default="00B106D8" w:rsidP="00B106D8">
      <w:pPr>
        <w:ind w:right="360"/>
        <w:rPr>
          <w:rFonts w:ascii="Avenir" w:eastAsia="Avenir" w:hAnsi="Avenir" w:cs="Avenir"/>
          <w:color w:val="999999"/>
          <w:sz w:val="16"/>
          <w:szCs w:val="16"/>
        </w:rPr>
      </w:pPr>
    </w:p>
    <w:p w14:paraId="2C6F803A" w14:textId="38C12ED9"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Expectations Index is a component of the Consumer Confidence Index® (CCI), which is published each month by the Conference Board. The CCI reflects consumers</w:t>
      </w:r>
      <w:r w:rsidR="00E9719E">
        <w:rPr>
          <w:rFonts w:ascii="Avenir" w:eastAsia="Avenir" w:hAnsi="Avenir" w:cs="Avenir"/>
          <w:color w:val="999999"/>
          <w:sz w:val="16"/>
          <w:szCs w:val="16"/>
        </w:rPr>
        <w:t>'</w:t>
      </w:r>
      <w:r>
        <w:rPr>
          <w:rFonts w:ascii="Avenir" w:eastAsia="Avenir" w:hAnsi="Avenir" w:cs="Avenir"/>
          <w:color w:val="999999"/>
          <w:sz w:val="16"/>
          <w:szCs w:val="16"/>
        </w:rPr>
        <w:t xml:space="preserve"> short-</w:t>
      </w:r>
      <w:proofErr w:type="gramStart"/>
      <w:r>
        <w:rPr>
          <w:rFonts w:ascii="Avenir" w:eastAsia="Avenir" w:hAnsi="Avenir" w:cs="Avenir"/>
          <w:color w:val="999999"/>
          <w:sz w:val="16"/>
          <w:szCs w:val="16"/>
        </w:rPr>
        <w:t>term—</w:t>
      </w:r>
      <w:proofErr w:type="gramEnd"/>
      <w:r>
        <w:rPr>
          <w:rFonts w:ascii="Avenir" w:eastAsia="Avenir" w:hAnsi="Avenir" w:cs="Avenir"/>
          <w:color w:val="999999"/>
          <w:sz w:val="16"/>
          <w:szCs w:val="16"/>
        </w:rPr>
        <w:t xml:space="preserve">that is, six-month—outlook for, and sentiment about, the performance of the overall economy as it </w:t>
      </w:r>
      <w:proofErr w:type="gramStart"/>
      <w:r>
        <w:rPr>
          <w:rFonts w:ascii="Avenir" w:eastAsia="Avenir" w:hAnsi="Avenir" w:cs="Avenir"/>
          <w:color w:val="999999"/>
          <w:sz w:val="16"/>
          <w:szCs w:val="16"/>
        </w:rPr>
        <w:t>effects</w:t>
      </w:r>
      <w:proofErr w:type="gramEnd"/>
      <w:r>
        <w:rPr>
          <w:rFonts w:ascii="Avenir" w:eastAsia="Avenir" w:hAnsi="Avenir" w:cs="Avenir"/>
          <w:color w:val="999999"/>
          <w:sz w:val="16"/>
          <w:szCs w:val="16"/>
        </w:rPr>
        <w:t xml:space="preserve"> them. The Expectations Index is made up of the average of the CCI components that deal with six-month outlooks for business, employment, and income.</w:t>
      </w:r>
    </w:p>
    <w:p w14:paraId="4C96F867" w14:textId="77777777" w:rsidR="00B106D8" w:rsidRDefault="00B106D8" w:rsidP="00B106D8">
      <w:pPr>
        <w:ind w:right="360"/>
        <w:rPr>
          <w:rFonts w:ascii="Avenir" w:eastAsia="Avenir" w:hAnsi="Avenir" w:cs="Avenir"/>
          <w:color w:val="999999"/>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Default="00FC7BD6" w:rsidP="00BF0243">
      <w:pPr>
        <w:widowControl/>
        <w:rPr>
          <w:rFonts w:cstheme="minorHAnsi"/>
          <w:color w:val="58595B"/>
          <w:sz w:val="16"/>
          <w:szCs w:val="16"/>
        </w:rPr>
      </w:pPr>
    </w:p>
    <w:p w14:paraId="4977CD48" w14:textId="77777777" w:rsidR="00142FBF" w:rsidRDefault="00142FBF" w:rsidP="00BF0243">
      <w:pPr>
        <w:widowControl/>
        <w:rPr>
          <w:rFonts w:cstheme="minorHAnsi"/>
          <w:color w:val="58595B"/>
          <w:sz w:val="16"/>
          <w:szCs w:val="16"/>
        </w:rPr>
      </w:pPr>
    </w:p>
    <w:p w14:paraId="07506C3D" w14:textId="77777777" w:rsidR="00142FBF" w:rsidRDefault="00142FBF" w:rsidP="00BF0243">
      <w:pPr>
        <w:widowControl/>
        <w:rPr>
          <w:rFonts w:cstheme="minorHAnsi"/>
          <w:color w:val="58595B"/>
          <w:sz w:val="16"/>
          <w:szCs w:val="16"/>
        </w:rPr>
      </w:pPr>
    </w:p>
    <w:p w14:paraId="61130F11" w14:textId="77777777" w:rsidR="00142FBF" w:rsidRDefault="00142FBF" w:rsidP="00BF0243">
      <w:pPr>
        <w:widowControl/>
        <w:rPr>
          <w:rFonts w:cstheme="minorHAnsi"/>
          <w:color w:val="58595B"/>
          <w:sz w:val="16"/>
          <w:szCs w:val="16"/>
        </w:rPr>
      </w:pPr>
    </w:p>
    <w:p w14:paraId="375CB763" w14:textId="77777777" w:rsidR="00142FBF" w:rsidRDefault="00142FBF" w:rsidP="00BF0243">
      <w:pPr>
        <w:widowControl/>
        <w:rPr>
          <w:rFonts w:cstheme="minorHAnsi"/>
          <w:color w:val="58595B"/>
          <w:sz w:val="16"/>
          <w:szCs w:val="16"/>
        </w:rPr>
      </w:pPr>
    </w:p>
    <w:p w14:paraId="04F8488E" w14:textId="77777777" w:rsidR="00142FBF" w:rsidRDefault="00142FBF" w:rsidP="00BF0243">
      <w:pPr>
        <w:widowControl/>
        <w:rPr>
          <w:rFonts w:cstheme="minorHAnsi"/>
          <w:color w:val="58595B"/>
          <w:sz w:val="16"/>
          <w:szCs w:val="16"/>
        </w:rPr>
      </w:pPr>
    </w:p>
    <w:p w14:paraId="6C24011B" w14:textId="77777777" w:rsidR="00142FBF" w:rsidRDefault="00142FBF" w:rsidP="00BF0243">
      <w:pPr>
        <w:widowControl/>
        <w:rPr>
          <w:rFonts w:cstheme="minorHAnsi"/>
          <w:color w:val="58595B"/>
          <w:sz w:val="16"/>
          <w:szCs w:val="16"/>
        </w:rPr>
      </w:pPr>
    </w:p>
    <w:p w14:paraId="30E94DCA" w14:textId="77777777" w:rsidR="00142FBF" w:rsidRDefault="00142FBF" w:rsidP="00BF0243">
      <w:pPr>
        <w:widowControl/>
        <w:rPr>
          <w:rFonts w:cstheme="minorHAnsi"/>
          <w:color w:val="58595B"/>
          <w:sz w:val="16"/>
          <w:szCs w:val="16"/>
        </w:rPr>
      </w:pPr>
    </w:p>
    <w:p w14:paraId="7890F22D" w14:textId="77777777" w:rsidR="00142FBF" w:rsidRDefault="00142FBF" w:rsidP="00BF0243">
      <w:pPr>
        <w:widowControl/>
        <w:rPr>
          <w:rFonts w:cstheme="minorHAnsi"/>
          <w:color w:val="58595B"/>
          <w:sz w:val="16"/>
          <w:szCs w:val="16"/>
        </w:rPr>
      </w:pPr>
    </w:p>
    <w:p w14:paraId="1AE89BB4" w14:textId="77777777" w:rsidR="00142FBF" w:rsidRDefault="00142FBF" w:rsidP="00BF0243">
      <w:pPr>
        <w:widowControl/>
        <w:rPr>
          <w:rFonts w:cstheme="minorHAnsi"/>
          <w:color w:val="58595B"/>
          <w:sz w:val="16"/>
          <w:szCs w:val="16"/>
        </w:rPr>
      </w:pPr>
    </w:p>
    <w:p w14:paraId="5C754237" w14:textId="77777777" w:rsidR="00142FBF" w:rsidRDefault="00142FBF" w:rsidP="00BF0243">
      <w:pPr>
        <w:widowControl/>
        <w:rPr>
          <w:rFonts w:cstheme="minorHAnsi"/>
          <w:color w:val="58595B"/>
          <w:sz w:val="16"/>
          <w:szCs w:val="16"/>
        </w:rPr>
      </w:pPr>
    </w:p>
    <w:p w14:paraId="7D661BCD" w14:textId="77777777" w:rsidR="00142FBF" w:rsidRPr="004D480C" w:rsidRDefault="00142FBF"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5008B7C6" w14:textId="77777777" w:rsidR="00F50281" w:rsidRDefault="00F50281" w:rsidP="00BF0243">
      <w:pPr>
        <w:widowControl/>
        <w:rPr>
          <w:rFonts w:cstheme="minorHAnsi"/>
          <w:color w:val="58595B"/>
          <w:sz w:val="16"/>
          <w:szCs w:val="16"/>
        </w:rPr>
      </w:pPr>
    </w:p>
    <w:p w14:paraId="1B6C734A" w14:textId="77777777" w:rsidR="00F50281" w:rsidRDefault="00F50281" w:rsidP="00BF0243">
      <w:pPr>
        <w:widowControl/>
        <w:rPr>
          <w:rFonts w:cstheme="minorHAnsi"/>
          <w:color w:val="58595B"/>
          <w:sz w:val="16"/>
          <w:szCs w:val="16"/>
        </w:rPr>
      </w:pPr>
    </w:p>
    <w:p w14:paraId="4B5ABAF7" w14:textId="77777777" w:rsidR="00C71FF6" w:rsidRDefault="00C71FF6" w:rsidP="00BF0243">
      <w:pPr>
        <w:widowControl/>
        <w:rPr>
          <w:rFonts w:cstheme="minorHAnsi"/>
          <w:color w:val="58595B"/>
          <w:sz w:val="16"/>
          <w:szCs w:val="16"/>
        </w:rPr>
      </w:pPr>
    </w:p>
    <w:p w14:paraId="12E2299D" w14:textId="77777777" w:rsidR="00F50281" w:rsidRDefault="00F50281" w:rsidP="00BF0243">
      <w:pPr>
        <w:widowControl/>
        <w:rPr>
          <w:rFonts w:cstheme="minorHAnsi"/>
          <w:color w:val="58595B"/>
          <w:sz w:val="16"/>
          <w:szCs w:val="16"/>
        </w:rPr>
      </w:pPr>
    </w:p>
    <w:p w14:paraId="19B0EA63" w14:textId="77777777" w:rsidR="004B5874" w:rsidRDefault="004B5874" w:rsidP="00BF0243">
      <w:pPr>
        <w:widowControl/>
        <w:rPr>
          <w:rFonts w:cstheme="minorHAnsi"/>
          <w:color w:val="58595B"/>
          <w:sz w:val="16"/>
          <w:szCs w:val="16"/>
        </w:rPr>
      </w:pPr>
    </w:p>
    <w:p w14:paraId="702B6F5B" w14:textId="77777777" w:rsidR="00142FBF" w:rsidRDefault="00142FBF" w:rsidP="00BF0243">
      <w:pPr>
        <w:widowControl/>
        <w:rPr>
          <w:rFonts w:cstheme="minorHAnsi"/>
          <w:color w:val="58595B"/>
          <w:sz w:val="16"/>
          <w:szCs w:val="16"/>
        </w:rPr>
      </w:pPr>
    </w:p>
    <w:p w14:paraId="5959F8D0" w14:textId="77777777" w:rsidR="00142FBF" w:rsidRDefault="00142FBF" w:rsidP="00BF0243">
      <w:pPr>
        <w:widowControl/>
        <w:rPr>
          <w:rFonts w:cstheme="minorHAnsi"/>
          <w:color w:val="58595B"/>
          <w:sz w:val="16"/>
          <w:szCs w:val="16"/>
        </w:rPr>
      </w:pPr>
    </w:p>
    <w:p w14:paraId="1D7CF6A3" w14:textId="77777777" w:rsidR="00142FBF" w:rsidRDefault="00142FBF" w:rsidP="00BF0243">
      <w:pPr>
        <w:widowControl/>
        <w:rPr>
          <w:rFonts w:cstheme="minorHAnsi"/>
          <w:color w:val="58595B"/>
          <w:sz w:val="16"/>
          <w:szCs w:val="16"/>
        </w:rPr>
      </w:pPr>
    </w:p>
    <w:p w14:paraId="6F7AC2D0" w14:textId="77777777" w:rsidR="00142FBF" w:rsidRDefault="00142FBF" w:rsidP="00BF0243">
      <w:pPr>
        <w:widowControl/>
        <w:rPr>
          <w:rFonts w:cstheme="minorHAnsi"/>
          <w:color w:val="58595B"/>
          <w:sz w:val="16"/>
          <w:szCs w:val="16"/>
        </w:rPr>
      </w:pPr>
    </w:p>
    <w:p w14:paraId="07A37276" w14:textId="77777777" w:rsidR="00142FBF" w:rsidRDefault="00142FBF" w:rsidP="00BF0243">
      <w:pPr>
        <w:widowControl/>
        <w:rPr>
          <w:rFonts w:cstheme="minorHAnsi"/>
          <w:color w:val="58595B"/>
          <w:sz w:val="16"/>
          <w:szCs w:val="16"/>
        </w:rPr>
      </w:pPr>
    </w:p>
    <w:p w14:paraId="1F80DDEF" w14:textId="77777777" w:rsidR="00CE5D33" w:rsidRDefault="00CE5D33" w:rsidP="00BF0243">
      <w:pPr>
        <w:widowControl/>
        <w:rPr>
          <w:rFonts w:cstheme="minorHAnsi"/>
          <w:color w:val="58595B"/>
          <w:sz w:val="16"/>
          <w:szCs w:val="16"/>
        </w:rPr>
      </w:pPr>
    </w:p>
    <w:p w14:paraId="5334336A" w14:textId="77777777" w:rsidR="00142FBF" w:rsidRDefault="00142FBF" w:rsidP="00BF0243">
      <w:pPr>
        <w:widowControl/>
        <w:rPr>
          <w:rFonts w:cstheme="minorHAnsi"/>
          <w:color w:val="58595B"/>
          <w:sz w:val="16"/>
          <w:szCs w:val="16"/>
        </w:rPr>
      </w:pPr>
    </w:p>
    <w:p w14:paraId="202C5420" w14:textId="77777777" w:rsidR="007C0CCA" w:rsidRPr="004D480C" w:rsidRDefault="007C0CCA"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35700FBF" w:rsidR="00834733" w:rsidRPr="007C0CCA" w:rsidRDefault="00486DA1" w:rsidP="00BF0243">
      <w:pPr>
        <w:widowControl/>
        <w:rPr>
          <w:rFonts w:cstheme="minorHAnsi"/>
          <w:color w:val="58595B"/>
          <w:sz w:val="16"/>
          <w:szCs w:val="16"/>
        </w:rPr>
      </w:pPr>
      <w:r w:rsidRPr="007C0CCA">
        <w:rPr>
          <w:rFonts w:cstheme="minorHAnsi"/>
          <w:color w:val="58595B"/>
          <w:sz w:val="16"/>
          <w:szCs w:val="16"/>
        </w:rPr>
        <w:t>©20</w:t>
      </w:r>
      <w:r w:rsidR="00834733" w:rsidRPr="007C0CCA">
        <w:rPr>
          <w:rFonts w:cstheme="minorHAnsi"/>
          <w:color w:val="58595B"/>
          <w:sz w:val="16"/>
          <w:szCs w:val="16"/>
        </w:rPr>
        <w:t>2</w:t>
      </w:r>
      <w:r w:rsidR="001C3947" w:rsidRPr="007C0CCA">
        <w:rPr>
          <w:rFonts w:cstheme="minorHAnsi"/>
          <w:color w:val="58595B"/>
          <w:sz w:val="16"/>
          <w:szCs w:val="16"/>
        </w:rPr>
        <w:t>5</w:t>
      </w:r>
      <w:r w:rsidRPr="007C0CCA">
        <w:rPr>
          <w:rFonts w:cstheme="minorHAnsi"/>
          <w:color w:val="58595B"/>
          <w:sz w:val="16"/>
          <w:szCs w:val="16"/>
        </w:rPr>
        <w:t xml:space="preserve"> Wealthcare Capital Management LLC</w:t>
      </w:r>
      <w:r w:rsidR="00970261" w:rsidRPr="007C0CCA">
        <w:rPr>
          <w:rFonts w:cstheme="minorHAnsi"/>
          <w:color w:val="58595B"/>
          <w:sz w:val="16"/>
          <w:szCs w:val="16"/>
        </w:rPr>
        <w:t>,</w:t>
      </w:r>
      <w:r w:rsidR="00E249E2" w:rsidRPr="007C0CCA">
        <w:rPr>
          <w:rFonts w:cstheme="minorHAnsi"/>
          <w:color w:val="58595B"/>
          <w:sz w:val="16"/>
          <w:szCs w:val="16"/>
        </w:rPr>
        <w:t xml:space="preserve"> Wealthcare Advisory Partners LLC</w:t>
      </w:r>
      <w:r w:rsidR="00970261" w:rsidRPr="007C0CCA">
        <w:rPr>
          <w:rFonts w:cstheme="minorHAnsi"/>
          <w:color w:val="58595B"/>
          <w:sz w:val="16"/>
          <w:szCs w:val="16"/>
        </w:rPr>
        <w:t xml:space="preserve">, and Wealthcare </w:t>
      </w:r>
      <w:r w:rsidR="00462D29" w:rsidRPr="007C0CCA">
        <w:rPr>
          <w:rFonts w:cstheme="minorHAnsi"/>
          <w:color w:val="58595B"/>
          <w:sz w:val="16"/>
          <w:szCs w:val="16"/>
        </w:rPr>
        <w:t>Capital Partners LLC</w:t>
      </w:r>
      <w:r w:rsidR="00E249E2" w:rsidRPr="007C0CCA">
        <w:rPr>
          <w:rFonts w:cstheme="minorHAnsi"/>
          <w:color w:val="58595B"/>
          <w:sz w:val="16"/>
          <w:szCs w:val="16"/>
        </w:rPr>
        <w:t xml:space="preserve"> </w:t>
      </w:r>
      <w:r w:rsidRPr="007C0CCA">
        <w:rPr>
          <w:rFonts w:cstheme="minorHAnsi"/>
          <w:color w:val="58595B"/>
          <w:sz w:val="16"/>
          <w:szCs w:val="16"/>
        </w:rPr>
        <w:t>(</w:t>
      </w:r>
      <w:r w:rsidR="00E15CC8" w:rsidRPr="007C0CCA">
        <w:rPr>
          <w:rFonts w:cstheme="minorHAnsi"/>
          <w:color w:val="58595B"/>
          <w:sz w:val="16"/>
          <w:szCs w:val="16"/>
        </w:rPr>
        <w:t>"</w:t>
      </w:r>
      <w:r w:rsidRPr="007C0CCA">
        <w:rPr>
          <w:rFonts w:cstheme="minorHAnsi"/>
          <w:color w:val="58595B"/>
          <w:sz w:val="16"/>
          <w:szCs w:val="16"/>
        </w:rPr>
        <w:t>Wealthcare</w:t>
      </w:r>
      <w:r w:rsidR="00E15CC8" w:rsidRPr="007C0CCA">
        <w:rPr>
          <w:rFonts w:cstheme="minorHAnsi"/>
          <w:color w:val="58595B"/>
          <w:sz w:val="16"/>
          <w:szCs w:val="16"/>
        </w:rPr>
        <w:t>"</w:t>
      </w:r>
      <w:r w:rsidRPr="007C0CCA">
        <w:rPr>
          <w:rFonts w:cstheme="minorHAnsi"/>
          <w:color w:val="58595B"/>
          <w:sz w:val="16"/>
          <w:szCs w:val="16"/>
        </w:rPr>
        <w:t>) is a registered investment advisor with the U</w:t>
      </w:r>
      <w:r w:rsidR="00E9719E" w:rsidRPr="007C0CCA">
        <w:rPr>
          <w:rFonts w:cstheme="minorHAnsi"/>
          <w:color w:val="58595B"/>
          <w:sz w:val="16"/>
          <w:szCs w:val="16"/>
        </w:rPr>
        <w:t>S</w:t>
      </w:r>
      <w:r w:rsidRPr="007C0CCA">
        <w:rPr>
          <w:rFonts w:cstheme="minorHAnsi"/>
          <w:color w:val="58595B"/>
          <w:sz w:val="16"/>
          <w:szCs w:val="16"/>
        </w:rPr>
        <w:t xml:space="preserve"> Securities and Exchange Commission (SEC) under the Investment Advisors Act of 1940.  All Rights Reserved.  </w:t>
      </w:r>
    </w:p>
    <w:p w14:paraId="3545E6AC" w14:textId="77777777" w:rsidR="00FB63C1" w:rsidRPr="007C0CCA" w:rsidRDefault="00FB63C1" w:rsidP="00524C3C">
      <w:pPr>
        <w:widowControl/>
        <w:spacing w:line="120" w:lineRule="auto"/>
        <w:rPr>
          <w:rFonts w:cstheme="minorHAnsi"/>
          <w:color w:val="58595B"/>
          <w:sz w:val="16"/>
          <w:szCs w:val="16"/>
        </w:rPr>
      </w:pPr>
    </w:p>
    <w:p w14:paraId="48BBA534" w14:textId="7EFF1581" w:rsidR="00834733" w:rsidRPr="007C0CCA" w:rsidRDefault="00486DA1" w:rsidP="00BF0243">
      <w:pPr>
        <w:pStyle w:val="BodyText"/>
        <w:widowControl/>
        <w:ind w:left="0"/>
        <w:rPr>
          <w:rFonts w:asciiTheme="minorHAnsi" w:eastAsiaTheme="minorEastAsia" w:hAnsiTheme="minorHAnsi" w:cstheme="minorHAnsi"/>
          <w:color w:val="58595B"/>
          <w:sz w:val="16"/>
          <w:szCs w:val="16"/>
        </w:rPr>
      </w:pPr>
      <w:r w:rsidRPr="007C0CCA">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7C0CCA"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7C0CCA" w:rsidRDefault="00486DA1" w:rsidP="00BF0243">
      <w:pPr>
        <w:widowControl/>
        <w:rPr>
          <w:rFonts w:eastAsiaTheme="minorEastAsia" w:cstheme="minorHAnsi"/>
          <w:color w:val="58595B"/>
          <w:sz w:val="16"/>
          <w:szCs w:val="16"/>
        </w:rPr>
      </w:pPr>
      <w:r w:rsidRPr="007C0CCA">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7C0CCA">
        <w:rPr>
          <w:rFonts w:eastAsiaTheme="minorEastAsia" w:cstheme="minorHAnsi"/>
          <w:iCs/>
          <w:color w:val="58595B"/>
          <w:sz w:val="16"/>
          <w:szCs w:val="16"/>
        </w:rPr>
        <w:t xml:space="preserve">or guarantee a client will in all </w:t>
      </w:r>
      <w:r w:rsidRPr="007C0CCA">
        <w:rPr>
          <w:rFonts w:eastAsiaTheme="minorEastAsia" w:cstheme="minorHAnsi"/>
          <w:color w:val="58595B"/>
          <w:sz w:val="16"/>
          <w:szCs w:val="16"/>
        </w:rPr>
        <w:t>circumstances of changing personal financial goals and market conditions be able to remain in a client's Wealthcare Plan Comfort Zone®.</w:t>
      </w:r>
      <w:r w:rsidRPr="007C0CCA">
        <w:rPr>
          <w:rFonts w:eastAsiaTheme="minorEastAsia" w:cstheme="minorHAnsi"/>
          <w:i/>
          <w:iCs/>
          <w:color w:val="58595B"/>
          <w:sz w:val="16"/>
          <w:szCs w:val="16"/>
        </w:rPr>
        <w:t xml:space="preserve"> </w:t>
      </w:r>
      <w:r w:rsidRPr="007C0CCA">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7C0CCA">
        <w:rPr>
          <w:rFonts w:eastAsiaTheme="minorEastAsia" w:cstheme="minorHAnsi"/>
          <w:color w:val="58595B"/>
          <w:sz w:val="16"/>
          <w:szCs w:val="16"/>
        </w:rPr>
        <w:t>period of time</w:t>
      </w:r>
      <w:proofErr w:type="gramEnd"/>
      <w:r w:rsidRPr="007C0CCA">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30366F5E">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188BA" w14:textId="77777777" w:rsidR="00034361" w:rsidRDefault="00034361">
      <w:r>
        <w:separator/>
      </w:r>
    </w:p>
  </w:endnote>
  <w:endnote w:type="continuationSeparator" w:id="0">
    <w:p w14:paraId="1FE1F485" w14:textId="77777777" w:rsidR="00034361" w:rsidRDefault="00034361">
      <w:r>
        <w:continuationSeparator/>
      </w:r>
    </w:p>
  </w:endnote>
  <w:endnote w:type="continuationNotice" w:id="1">
    <w:p w14:paraId="33BA6B72" w14:textId="77777777" w:rsidR="00034361" w:rsidRDefault="000343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30E9A" w14:textId="77777777" w:rsidR="00034361" w:rsidRDefault="00034361">
      <w:r>
        <w:separator/>
      </w:r>
    </w:p>
  </w:footnote>
  <w:footnote w:type="continuationSeparator" w:id="0">
    <w:p w14:paraId="3B9108C8" w14:textId="77777777" w:rsidR="00034361" w:rsidRDefault="00034361">
      <w:r>
        <w:continuationSeparator/>
      </w:r>
    </w:p>
  </w:footnote>
  <w:footnote w:type="continuationNotice" w:id="1">
    <w:p w14:paraId="267036FD" w14:textId="77777777" w:rsidR="00034361" w:rsidRDefault="000343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akFAO4LHoUtAAAA"/>
  </w:docVars>
  <w:rsids>
    <w:rsidRoot w:val="00310271"/>
    <w:rsid w:val="000036B2"/>
    <w:rsid w:val="000071F9"/>
    <w:rsid w:val="000146B5"/>
    <w:rsid w:val="0002356D"/>
    <w:rsid w:val="00025049"/>
    <w:rsid w:val="000251DB"/>
    <w:rsid w:val="00026505"/>
    <w:rsid w:val="00027D08"/>
    <w:rsid w:val="00034361"/>
    <w:rsid w:val="00040C3C"/>
    <w:rsid w:val="000507C5"/>
    <w:rsid w:val="000536AB"/>
    <w:rsid w:val="00056B71"/>
    <w:rsid w:val="00056C5F"/>
    <w:rsid w:val="0006031A"/>
    <w:rsid w:val="00060559"/>
    <w:rsid w:val="00060862"/>
    <w:rsid w:val="000719FE"/>
    <w:rsid w:val="00074E6F"/>
    <w:rsid w:val="00075B30"/>
    <w:rsid w:val="000762FC"/>
    <w:rsid w:val="0008061F"/>
    <w:rsid w:val="00081994"/>
    <w:rsid w:val="00084965"/>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115C"/>
    <w:rsid w:val="001014AE"/>
    <w:rsid w:val="00105280"/>
    <w:rsid w:val="00105411"/>
    <w:rsid w:val="00113BE6"/>
    <w:rsid w:val="0011558E"/>
    <w:rsid w:val="00116740"/>
    <w:rsid w:val="00120010"/>
    <w:rsid w:val="001217A4"/>
    <w:rsid w:val="0012269E"/>
    <w:rsid w:val="00123D97"/>
    <w:rsid w:val="00127E67"/>
    <w:rsid w:val="00132058"/>
    <w:rsid w:val="001320EA"/>
    <w:rsid w:val="00133F7F"/>
    <w:rsid w:val="00140E81"/>
    <w:rsid w:val="00141D14"/>
    <w:rsid w:val="00142FBF"/>
    <w:rsid w:val="001470E4"/>
    <w:rsid w:val="001532A5"/>
    <w:rsid w:val="001534A4"/>
    <w:rsid w:val="001537A4"/>
    <w:rsid w:val="00153F4A"/>
    <w:rsid w:val="00161B54"/>
    <w:rsid w:val="00162118"/>
    <w:rsid w:val="0017091A"/>
    <w:rsid w:val="0017149B"/>
    <w:rsid w:val="001744D6"/>
    <w:rsid w:val="001751D9"/>
    <w:rsid w:val="00175C9D"/>
    <w:rsid w:val="0018292B"/>
    <w:rsid w:val="00183C38"/>
    <w:rsid w:val="00187E21"/>
    <w:rsid w:val="001929E9"/>
    <w:rsid w:val="00194883"/>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F05F8"/>
    <w:rsid w:val="001F519C"/>
    <w:rsid w:val="002043A1"/>
    <w:rsid w:val="0020582C"/>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765"/>
    <w:rsid w:val="00280C61"/>
    <w:rsid w:val="00286212"/>
    <w:rsid w:val="0029529F"/>
    <w:rsid w:val="002A38CA"/>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1338"/>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538D0"/>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0255"/>
    <w:rsid w:val="003B44B8"/>
    <w:rsid w:val="003B4CF3"/>
    <w:rsid w:val="003B6D62"/>
    <w:rsid w:val="003B727B"/>
    <w:rsid w:val="003B730E"/>
    <w:rsid w:val="003B7896"/>
    <w:rsid w:val="003C0245"/>
    <w:rsid w:val="003C70C1"/>
    <w:rsid w:val="003C7B91"/>
    <w:rsid w:val="003D13A4"/>
    <w:rsid w:val="003D1C40"/>
    <w:rsid w:val="003D725D"/>
    <w:rsid w:val="003E2206"/>
    <w:rsid w:val="003E43C9"/>
    <w:rsid w:val="003E4BD4"/>
    <w:rsid w:val="003E63FE"/>
    <w:rsid w:val="003F0914"/>
    <w:rsid w:val="00400BA3"/>
    <w:rsid w:val="00400BB9"/>
    <w:rsid w:val="00401EB9"/>
    <w:rsid w:val="00417810"/>
    <w:rsid w:val="00420166"/>
    <w:rsid w:val="004235CF"/>
    <w:rsid w:val="00424748"/>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760FD"/>
    <w:rsid w:val="00482D9C"/>
    <w:rsid w:val="0048612C"/>
    <w:rsid w:val="00486DA1"/>
    <w:rsid w:val="00490129"/>
    <w:rsid w:val="00494E1B"/>
    <w:rsid w:val="0049544F"/>
    <w:rsid w:val="00495C93"/>
    <w:rsid w:val="00496DD2"/>
    <w:rsid w:val="00497869"/>
    <w:rsid w:val="004A0254"/>
    <w:rsid w:val="004A04FD"/>
    <w:rsid w:val="004A0EF4"/>
    <w:rsid w:val="004A20B9"/>
    <w:rsid w:val="004A22AB"/>
    <w:rsid w:val="004A5042"/>
    <w:rsid w:val="004B21AC"/>
    <w:rsid w:val="004B5874"/>
    <w:rsid w:val="004B7F15"/>
    <w:rsid w:val="004C00AC"/>
    <w:rsid w:val="004C0269"/>
    <w:rsid w:val="004C36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84BAA"/>
    <w:rsid w:val="00593C4C"/>
    <w:rsid w:val="005971D3"/>
    <w:rsid w:val="00597589"/>
    <w:rsid w:val="005A213E"/>
    <w:rsid w:val="005A25DD"/>
    <w:rsid w:val="005A2D15"/>
    <w:rsid w:val="005A503A"/>
    <w:rsid w:val="005B0F37"/>
    <w:rsid w:val="005B2B32"/>
    <w:rsid w:val="005B6E90"/>
    <w:rsid w:val="005C015E"/>
    <w:rsid w:val="005C0F5A"/>
    <w:rsid w:val="005C2D7B"/>
    <w:rsid w:val="005C33A3"/>
    <w:rsid w:val="005C3A4D"/>
    <w:rsid w:val="005C5E14"/>
    <w:rsid w:val="005D075C"/>
    <w:rsid w:val="005D0D11"/>
    <w:rsid w:val="005D1DE3"/>
    <w:rsid w:val="005D7902"/>
    <w:rsid w:val="005E0A92"/>
    <w:rsid w:val="005E0EB9"/>
    <w:rsid w:val="005E2E0D"/>
    <w:rsid w:val="005E4B02"/>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81E99"/>
    <w:rsid w:val="0068201F"/>
    <w:rsid w:val="00682DD2"/>
    <w:rsid w:val="00683FAC"/>
    <w:rsid w:val="00686641"/>
    <w:rsid w:val="006918CC"/>
    <w:rsid w:val="0069522A"/>
    <w:rsid w:val="00695F42"/>
    <w:rsid w:val="006967BB"/>
    <w:rsid w:val="006B76C3"/>
    <w:rsid w:val="006C1374"/>
    <w:rsid w:val="006D0717"/>
    <w:rsid w:val="006D3705"/>
    <w:rsid w:val="006D6852"/>
    <w:rsid w:val="006E1C96"/>
    <w:rsid w:val="006E51E1"/>
    <w:rsid w:val="006E5CA8"/>
    <w:rsid w:val="006F28A9"/>
    <w:rsid w:val="006F3418"/>
    <w:rsid w:val="006F7759"/>
    <w:rsid w:val="0070100C"/>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A0312"/>
    <w:rsid w:val="007A0DA1"/>
    <w:rsid w:val="007A3EC8"/>
    <w:rsid w:val="007A52F8"/>
    <w:rsid w:val="007A6DBD"/>
    <w:rsid w:val="007B5170"/>
    <w:rsid w:val="007B59A5"/>
    <w:rsid w:val="007B7745"/>
    <w:rsid w:val="007C0CCA"/>
    <w:rsid w:val="007C0D49"/>
    <w:rsid w:val="007C2D9B"/>
    <w:rsid w:val="007C344D"/>
    <w:rsid w:val="007C3925"/>
    <w:rsid w:val="007C4B80"/>
    <w:rsid w:val="007C7524"/>
    <w:rsid w:val="007D450B"/>
    <w:rsid w:val="007D5645"/>
    <w:rsid w:val="007E1098"/>
    <w:rsid w:val="007E1511"/>
    <w:rsid w:val="007E4BAC"/>
    <w:rsid w:val="007E4E13"/>
    <w:rsid w:val="007E55DD"/>
    <w:rsid w:val="007F10EF"/>
    <w:rsid w:val="007F669A"/>
    <w:rsid w:val="007F7717"/>
    <w:rsid w:val="0080555E"/>
    <w:rsid w:val="00805E10"/>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567BB"/>
    <w:rsid w:val="00857CE9"/>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1AC2"/>
    <w:rsid w:val="008D35C8"/>
    <w:rsid w:val="008D5D78"/>
    <w:rsid w:val="008D741D"/>
    <w:rsid w:val="008E01C4"/>
    <w:rsid w:val="008E056D"/>
    <w:rsid w:val="008E5DE9"/>
    <w:rsid w:val="008F12F3"/>
    <w:rsid w:val="0090011F"/>
    <w:rsid w:val="00900651"/>
    <w:rsid w:val="009015F6"/>
    <w:rsid w:val="00907CEA"/>
    <w:rsid w:val="009110A4"/>
    <w:rsid w:val="00914AFF"/>
    <w:rsid w:val="009176C8"/>
    <w:rsid w:val="009200A3"/>
    <w:rsid w:val="00920389"/>
    <w:rsid w:val="009227B3"/>
    <w:rsid w:val="00922E9D"/>
    <w:rsid w:val="00923A8D"/>
    <w:rsid w:val="009329CD"/>
    <w:rsid w:val="00932BC4"/>
    <w:rsid w:val="0094135E"/>
    <w:rsid w:val="00941B78"/>
    <w:rsid w:val="009421C4"/>
    <w:rsid w:val="00943EA9"/>
    <w:rsid w:val="0094730E"/>
    <w:rsid w:val="00950001"/>
    <w:rsid w:val="00951B43"/>
    <w:rsid w:val="009525F2"/>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114D"/>
    <w:rsid w:val="009E274F"/>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56914"/>
    <w:rsid w:val="00A613CC"/>
    <w:rsid w:val="00A621BC"/>
    <w:rsid w:val="00A65456"/>
    <w:rsid w:val="00A763E7"/>
    <w:rsid w:val="00A77876"/>
    <w:rsid w:val="00A81377"/>
    <w:rsid w:val="00A87A54"/>
    <w:rsid w:val="00A90736"/>
    <w:rsid w:val="00A93393"/>
    <w:rsid w:val="00AA02F6"/>
    <w:rsid w:val="00AA0D57"/>
    <w:rsid w:val="00AB025D"/>
    <w:rsid w:val="00AB1444"/>
    <w:rsid w:val="00AC246F"/>
    <w:rsid w:val="00AC6240"/>
    <w:rsid w:val="00AC7DFF"/>
    <w:rsid w:val="00AD0F1D"/>
    <w:rsid w:val="00AD571B"/>
    <w:rsid w:val="00AD5B9F"/>
    <w:rsid w:val="00AD6482"/>
    <w:rsid w:val="00AE355A"/>
    <w:rsid w:val="00AE4730"/>
    <w:rsid w:val="00AE5933"/>
    <w:rsid w:val="00AF6165"/>
    <w:rsid w:val="00AF73E9"/>
    <w:rsid w:val="00B008BF"/>
    <w:rsid w:val="00B010F5"/>
    <w:rsid w:val="00B04E79"/>
    <w:rsid w:val="00B106D8"/>
    <w:rsid w:val="00B1237F"/>
    <w:rsid w:val="00B14A3F"/>
    <w:rsid w:val="00B21DF7"/>
    <w:rsid w:val="00B23CB8"/>
    <w:rsid w:val="00B278B8"/>
    <w:rsid w:val="00B31916"/>
    <w:rsid w:val="00B32982"/>
    <w:rsid w:val="00B412D0"/>
    <w:rsid w:val="00B41F85"/>
    <w:rsid w:val="00B42635"/>
    <w:rsid w:val="00B42EFD"/>
    <w:rsid w:val="00B43370"/>
    <w:rsid w:val="00B44158"/>
    <w:rsid w:val="00B469E4"/>
    <w:rsid w:val="00B51A09"/>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5FF6"/>
    <w:rsid w:val="00C87564"/>
    <w:rsid w:val="00CA10C2"/>
    <w:rsid w:val="00CA423F"/>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5D33"/>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D70"/>
    <w:rsid w:val="00D5610D"/>
    <w:rsid w:val="00D576D7"/>
    <w:rsid w:val="00D6278F"/>
    <w:rsid w:val="00D75448"/>
    <w:rsid w:val="00D756FD"/>
    <w:rsid w:val="00D75C33"/>
    <w:rsid w:val="00D821AE"/>
    <w:rsid w:val="00D9009B"/>
    <w:rsid w:val="00D909B8"/>
    <w:rsid w:val="00D922F6"/>
    <w:rsid w:val="00D96987"/>
    <w:rsid w:val="00DA3544"/>
    <w:rsid w:val="00DA423D"/>
    <w:rsid w:val="00DA514C"/>
    <w:rsid w:val="00DA667C"/>
    <w:rsid w:val="00DA7301"/>
    <w:rsid w:val="00DB136E"/>
    <w:rsid w:val="00DB3D33"/>
    <w:rsid w:val="00DB4FE6"/>
    <w:rsid w:val="00DC061F"/>
    <w:rsid w:val="00DC39C5"/>
    <w:rsid w:val="00DC3EF3"/>
    <w:rsid w:val="00DC493E"/>
    <w:rsid w:val="00DC63C0"/>
    <w:rsid w:val="00DD3B32"/>
    <w:rsid w:val="00DD748D"/>
    <w:rsid w:val="00DE2617"/>
    <w:rsid w:val="00DE3290"/>
    <w:rsid w:val="00DE4686"/>
    <w:rsid w:val="00DE7CAE"/>
    <w:rsid w:val="00DF115D"/>
    <w:rsid w:val="00DF1E02"/>
    <w:rsid w:val="00DF5D78"/>
    <w:rsid w:val="00DF6C35"/>
    <w:rsid w:val="00DF6CCB"/>
    <w:rsid w:val="00E0109B"/>
    <w:rsid w:val="00E068FD"/>
    <w:rsid w:val="00E13554"/>
    <w:rsid w:val="00E13977"/>
    <w:rsid w:val="00E158C0"/>
    <w:rsid w:val="00E15CC8"/>
    <w:rsid w:val="00E17B6F"/>
    <w:rsid w:val="00E22E74"/>
    <w:rsid w:val="00E249E2"/>
    <w:rsid w:val="00E25950"/>
    <w:rsid w:val="00E4127A"/>
    <w:rsid w:val="00E41CB0"/>
    <w:rsid w:val="00E42C8D"/>
    <w:rsid w:val="00E4354E"/>
    <w:rsid w:val="00E43D28"/>
    <w:rsid w:val="00E45703"/>
    <w:rsid w:val="00E463D4"/>
    <w:rsid w:val="00E50BC4"/>
    <w:rsid w:val="00E5192E"/>
    <w:rsid w:val="00E54EC0"/>
    <w:rsid w:val="00E729B6"/>
    <w:rsid w:val="00E73B5F"/>
    <w:rsid w:val="00E761F7"/>
    <w:rsid w:val="00E829DC"/>
    <w:rsid w:val="00E82D3C"/>
    <w:rsid w:val="00E83506"/>
    <w:rsid w:val="00E85CF7"/>
    <w:rsid w:val="00E90502"/>
    <w:rsid w:val="00E91598"/>
    <w:rsid w:val="00E96DD1"/>
    <w:rsid w:val="00E9719E"/>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1160"/>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7205E"/>
    <w:rsid w:val="00F72A72"/>
    <w:rsid w:val="00F77085"/>
    <w:rsid w:val="00F8517C"/>
    <w:rsid w:val="00F85A28"/>
    <w:rsid w:val="00F91303"/>
    <w:rsid w:val="00F96FDC"/>
    <w:rsid w:val="00F979F9"/>
    <w:rsid w:val="00FA27FD"/>
    <w:rsid w:val="00FA2943"/>
    <w:rsid w:val="00FA57CE"/>
    <w:rsid w:val="00FA6742"/>
    <w:rsid w:val="00FA7962"/>
    <w:rsid w:val="00FB211E"/>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5/01/30/gdp-q4-2024-.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finance.yahoo.com/news/pce-feds-preferred-inflation-gauge-meets-expectations-in-december-133646294.html"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nar.realtor/newsroom/existing-home-sales-ascended-2-2-in-december"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9</Words>
  <Characters>8095</Characters>
  <Application>Microsoft Office Word</Application>
  <DocSecurity>0</DocSecurity>
  <Lines>158</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2</cp:revision>
  <cp:lastPrinted>2025-01-03T19:49:00Z</cp:lastPrinted>
  <dcterms:created xsi:type="dcterms:W3CDTF">2025-02-04T15:40:00Z</dcterms:created>
  <dcterms:modified xsi:type="dcterms:W3CDTF">2025-02-0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